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1.xml" ContentType="application/vnd.openxmlformats-officedocument.theme+xml"/>
  <Override PartName="/customXml/item1.xml" ContentType="application/xml"/>
  <Override PartName="/customXml/itemProps11.xml" ContentType="application/vnd.openxmlformats-officedocument.customXmlProperties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docMetadata/LabelInfo.xml" ContentType="application/vnd.ms-office.classificationlabel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microsoft.com/office/2020/02/relationships/classificationlabels" Target="/docMetadata/LabelInfo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B8242" w14:textId="339C9564" w:rsidR="00BD00CD" w:rsidRDefault="00F57C16" w:rsidP="00C042F5">
      <w:pPr>
        <w:pStyle w:val="Graphicsancho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1" layoutInCell="1" allowOverlap="1" wp14:anchorId="191BFAD7" wp14:editId="14B0E304">
                <wp:simplePos x="0" y="0"/>
                <wp:positionH relativeFrom="column">
                  <wp:posOffset>-457200</wp:posOffset>
                </wp:positionH>
                <wp:positionV relativeFrom="paragraph">
                  <wp:posOffset>-733425</wp:posOffset>
                </wp:positionV>
                <wp:extent cx="7772400" cy="10067544"/>
                <wp:effectExtent l="0" t="0" r="19050" b="1016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67544"/>
                          <a:chOff x="0" y="0"/>
                          <a:chExt cx="7772400" cy="10063627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hadow"/>
                        <wps:cNvSpPr/>
                        <wps:spPr>
                          <a:xfrm>
                            <a:off x="0" y="4133850"/>
                            <a:ext cx="3829138" cy="5929777"/>
                          </a:xfrm>
                          <a:custGeom>
                            <a:avLst/>
                            <a:gdLst>
                              <a:gd name="connsiteX0" fmla="*/ 3829138 w 3829138"/>
                              <a:gd name="connsiteY0" fmla="*/ 5264494 h 5929777"/>
                              <a:gd name="connsiteX1" fmla="*/ 3176046 w 3829138"/>
                              <a:gd name="connsiteY1" fmla="*/ 5929778 h 5929777"/>
                              <a:gd name="connsiteX2" fmla="*/ 0 w 3829138"/>
                              <a:gd name="connsiteY2" fmla="*/ 5929778 h 5929777"/>
                              <a:gd name="connsiteX3" fmla="*/ 0 w 3829138"/>
                              <a:gd name="connsiteY3" fmla="*/ 925480 h 5929777"/>
                              <a:gd name="connsiteX4" fmla="*/ 925659 w 3829138"/>
                              <a:gd name="connsiteY4" fmla="*/ 0 h 5929777"/>
                              <a:gd name="connsiteX5" fmla="*/ 925659 w 3829138"/>
                              <a:gd name="connsiteY5" fmla="*/ 2005885 h 5929777"/>
                              <a:gd name="connsiteX6" fmla="*/ 3001532 w 3829138"/>
                              <a:gd name="connsiteY6" fmla="*/ 3115877 h 5929777"/>
                              <a:gd name="connsiteX7" fmla="*/ 3829138 w 3829138"/>
                              <a:gd name="connsiteY7" fmla="*/ 5264494 h 592977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3829138" h="5929777">
                                <a:moveTo>
                                  <a:pt x="3829138" y="5264494"/>
                                </a:moveTo>
                                <a:lnTo>
                                  <a:pt x="3176046" y="5929778"/>
                                </a:lnTo>
                                <a:lnTo>
                                  <a:pt x="0" y="5929778"/>
                                </a:lnTo>
                                <a:lnTo>
                                  <a:pt x="0" y="925480"/>
                                </a:lnTo>
                                <a:lnTo>
                                  <a:pt x="925659" y="0"/>
                                </a:lnTo>
                                <a:lnTo>
                                  <a:pt x="925659" y="2005885"/>
                                </a:lnTo>
                                <a:lnTo>
                                  <a:pt x="3001532" y="3115877"/>
                                </a:lnTo>
                                <a:lnTo>
                                  <a:pt x="3829138" y="52644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alpha val="35948"/>
                            </a:schemeClr>
                          </a:solidFill>
                          <a:ln w="7097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BBQ" descr="BBQ&#10;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3438525"/>
                            <a:ext cx="4224020" cy="6619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CE5639" id="Group 6" o:spid="_x0000_s1026" alt="&quot;&quot;" style="position:absolute;margin-left:-36pt;margin-top:-57.75pt;width:612pt;height:792.7pt;z-index:-251638784;mso-height-relative:margin" coordsize="77724,1006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">
                <v:rect id="Rectangle 9" o:spid="_x0000_s1027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448ecc [3204]" strokecolor="#1d466a [1604]" strokeweight="1pt"/>
                <v:shape id="Shadow" o:spid="_x0000_s1028" style="position:absolute;top:41338;width:38291;height:59298;visibility:visible;mso-wrap-style:square;v-text-anchor:middle" coordsize="3829138,5929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" path="m3829138,5264494r-653092,665284l,5929778,,925480,925659,r,2005885l3001532,3115877r827606,2148617xe" fillcolor="#054ba0 [3207]" stroked="f" strokeweight=".19714mm">
                  <v:fill opacity="23644f"/>
                  <v:stroke joinstyle="miter"/>
                  <v:path arrowok="t" o:connecttype="custom" o:connectlocs="3829138,5264494;3176046,5929778;0,5929778;0,925480;925659,0;925659,2005885;3001532,3115877;3829138,5264494" o:connectangles="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BQ" o:spid="_x0000_s1029" type="#_x0000_t75" alt="BBQ&#10;" style="position:absolute;top:34385;width:42240;height:661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">
                  <v:imagedata r:id="rId9" o:title="BBQ&#10;" croptop="22416f" cropright="29915f"/>
                </v:shape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800"/>
      </w:tblGrid>
      <w:tr w:rsidR="00BD00CD" w14:paraId="6A4601D3" w14:textId="77777777" w:rsidTr="00C042F5">
        <w:trPr>
          <w:trHeight w:val="5472"/>
        </w:trPr>
        <w:tc>
          <w:tcPr>
            <w:tcW w:w="11510" w:type="dxa"/>
          </w:tcPr>
          <w:p w14:paraId="6AEB91D1" w14:textId="608F2B66" w:rsidR="00BD00CD" w:rsidRDefault="00612AAD" w:rsidP="00BD00CD">
            <w:pPr>
              <w:pStyle w:val="Title"/>
            </w:pPr>
            <w:sdt>
              <w:sdtPr>
                <w:id w:val="1566915053"/>
                <w:placeholder>
                  <w:docPart w:val="EB88E7B1B2574A3C8BC4036114BA2307"/>
                </w:placeholder>
                <w:temporary/>
                <w:showingPlcHdr/>
                <w15:appearance w15:val="hidden"/>
              </w:sdtPr>
              <w:sdtEndPr/>
              <w:sdtContent>
                <w:r w:rsidR="00BD00CD" w:rsidRPr="00BD00CD">
                  <w:t>Memorial Day Barbeque</w:t>
                </w:r>
              </w:sdtContent>
            </w:sdt>
          </w:p>
        </w:tc>
      </w:tr>
      <w:tr w:rsidR="00BD00CD" w:rsidRPr="00BD00CD" w14:paraId="74ADFEB7" w14:textId="77777777" w:rsidTr="00C042F5">
        <w:trPr>
          <w:trHeight w:val="864"/>
        </w:trPr>
        <w:tc>
          <w:tcPr>
            <w:tcW w:w="11510" w:type="dxa"/>
            <w:vAlign w:val="center"/>
          </w:tcPr>
          <w:p w14:paraId="1AC0E215" w14:textId="2C4D2CDB" w:rsidR="00BD00CD" w:rsidRPr="00BD00CD" w:rsidRDefault="00612AAD" w:rsidP="00BD00CD">
            <w:pPr>
              <w:pStyle w:val="Details"/>
              <w:jc w:val="right"/>
            </w:pPr>
            <w:sdt>
              <w:sdtPr>
                <w:id w:val="-1847402124"/>
                <w:placeholder>
                  <w:docPart w:val="23C558AFB4D5469B968BB2A6155C4AC7"/>
                </w:placeholder>
                <w:temporary/>
                <w:showingPlcHdr/>
                <w15:appearance w15:val="hidden"/>
              </w:sdtPr>
              <w:sdtEndPr/>
              <w:sdtContent>
                <w:r w:rsidR="00BD00CD" w:rsidRPr="00BD00CD">
                  <w:t>Monday</w:t>
                </w:r>
              </w:sdtContent>
            </w:sdt>
            <w:r w:rsidR="00653B4C">
              <w:t>,</w:t>
            </w:r>
            <w:r w:rsidR="00BD00CD" w:rsidRPr="00BD00CD">
              <w:t xml:space="preserve"> </w:t>
            </w:r>
            <w:sdt>
              <w:sdtPr>
                <w:id w:val="1392150257"/>
                <w:placeholder>
                  <w:docPart w:val="69D84258803B493D9A531745D8F0F9EC"/>
                </w:placeholder>
                <w:temporary/>
                <w:showingPlcHdr/>
                <w15:appearance w15:val="hidden"/>
              </w:sdtPr>
              <w:sdtEndPr/>
              <w:sdtContent>
                <w:r w:rsidR="00BD00CD" w:rsidRPr="00BD00CD">
                  <w:t>May 31, 20XX</w:t>
                </w:r>
              </w:sdtContent>
            </w:sdt>
          </w:p>
        </w:tc>
      </w:tr>
      <w:tr w:rsidR="00C042F5" w14:paraId="5030AB8F" w14:textId="77777777" w:rsidTr="00C042F5">
        <w:trPr>
          <w:trHeight w:val="864"/>
        </w:trPr>
        <w:tc>
          <w:tcPr>
            <w:tcW w:w="11510" w:type="dxa"/>
            <w:vAlign w:val="center"/>
          </w:tcPr>
          <w:p w14:paraId="5F9AC97D" w14:textId="54DF6BFF" w:rsidR="00C042F5" w:rsidRDefault="00612AAD" w:rsidP="00C042F5">
            <w:pPr>
              <w:pStyle w:val="Details"/>
              <w:jc w:val="right"/>
            </w:pPr>
            <w:sdt>
              <w:sdtPr>
                <w:id w:val="-326905280"/>
                <w:placeholder>
                  <w:docPart w:val="6FD89EC7820F4559ACF354D71C1044FE"/>
                </w:placeholder>
                <w:temporary/>
                <w:showingPlcHdr/>
                <w15:appearance w15:val="hidden"/>
              </w:sdtPr>
              <w:sdtEndPr/>
              <w:sdtContent>
                <w:r w:rsidR="00C042F5" w:rsidRPr="00C042F5">
                  <w:t>7:00PM</w:t>
                </w:r>
              </w:sdtContent>
            </w:sdt>
            <w:r w:rsidR="00C042F5">
              <w:t xml:space="preserve"> </w:t>
            </w:r>
            <w:r w:rsidR="00C042F5" w:rsidRPr="00781F6F">
              <w:t>•</w:t>
            </w:r>
            <w:r w:rsidR="00C042F5">
              <w:t xml:space="preserve"> </w:t>
            </w:r>
            <w:sdt>
              <w:sdtPr>
                <w:id w:val="1352527369"/>
                <w:placeholder>
                  <w:docPart w:val="A2E26636443E46F79F5C89E2CFF96ED5"/>
                </w:placeholder>
                <w:temporary/>
                <w:showingPlcHdr/>
                <w15:appearance w15:val="hidden"/>
              </w:sdtPr>
              <w:sdtEndPr/>
              <w:sdtContent>
                <w:r w:rsidR="00C042F5" w:rsidRPr="00C042F5">
                  <w:t>LAKESHORE PARK</w:t>
                </w:r>
              </w:sdtContent>
            </w:sdt>
          </w:p>
        </w:tc>
      </w:tr>
      <w:tr w:rsidR="00BD00CD" w14:paraId="0BAA7934" w14:textId="77777777" w:rsidTr="00C042F5">
        <w:trPr>
          <w:trHeight w:val="6192"/>
        </w:trPr>
        <w:tc>
          <w:tcPr>
            <w:tcW w:w="11510" w:type="dxa"/>
            <w:vAlign w:val="bottom"/>
          </w:tcPr>
          <w:p w14:paraId="5211B06F" w14:textId="55449E95" w:rsidR="00BD00CD" w:rsidRDefault="00612AAD" w:rsidP="00653B4C">
            <w:pPr>
              <w:pStyle w:val="NormalWhite"/>
              <w:jc w:val="right"/>
            </w:pPr>
            <w:sdt>
              <w:sdtPr>
                <w:id w:val="2133667495"/>
                <w:placeholder>
                  <w:docPart w:val="F285EEFB1ED44209A38B9A82C0FA5D9B"/>
                </w:placeholder>
                <w:temporary/>
                <w:showingPlcHdr/>
                <w15:appearance w15:val="hidden"/>
              </w:sdtPr>
              <w:sdtEndPr/>
              <w:sdtContent>
                <w:r w:rsidR="00C042F5" w:rsidRPr="00C042F5">
                  <w:t xml:space="preserve">CELEBRATE WITH FOOD, LIVE </w:t>
                </w:r>
                <w:r w:rsidR="00C042F5">
                  <w:br/>
                </w:r>
                <w:r w:rsidR="00C042F5" w:rsidRPr="00C042F5">
                  <w:t xml:space="preserve">MUSIC, </w:t>
                </w:r>
                <w:r w:rsidR="00653B4C">
                  <w:t>GAMES,</w:t>
                </w:r>
                <w:r w:rsidR="00C042F5" w:rsidRPr="00C042F5">
                  <w:t xml:space="preserve"> AND MORE</w:t>
                </w:r>
              </w:sdtContent>
            </w:sdt>
            <w:r w:rsidR="00BD00CD">
              <w:t xml:space="preserve"> </w:t>
            </w:r>
          </w:p>
        </w:tc>
      </w:tr>
    </w:tbl>
    <w:p w14:paraId="4203EF11" w14:textId="5846EA6F" w:rsidR="0002117D" w:rsidRDefault="0002117D" w:rsidP="00C042F5">
      <w:pPr>
        <w:pStyle w:val="Graphicsanchor"/>
      </w:pPr>
    </w:p>
    <w:p w14:paraId="5E0AEE0D" w14:textId="77777777" w:rsidR="00C042F5" w:rsidRDefault="00C042F5" w:rsidP="00C042F5">
      <w:pPr>
        <w:pStyle w:val="Graphicsanchor"/>
        <w:sectPr w:rsidR="00C042F5" w:rsidSect="00C042F5">
          <w:pgSz w:w="12240" w:h="15840"/>
          <w:pgMar w:top="1152" w:right="720" w:bottom="288" w:left="720" w:header="720" w:footer="720" w:gutter="0"/>
          <w:cols w:space="720"/>
          <w:docGrid w:linePitch="360"/>
        </w:sectPr>
      </w:pPr>
    </w:p>
    <w:p w14:paraId="60310353" w14:textId="27351314" w:rsidR="00E2020E" w:rsidRDefault="007950B9" w:rsidP="007950B9">
      <w:pPr>
        <w:pStyle w:val="Graphicsancho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5648" behindDoc="1" locked="1" layoutInCell="1" allowOverlap="1" wp14:anchorId="3A29B2FE" wp14:editId="2010915B">
                <wp:simplePos x="0" y="0"/>
                <wp:positionH relativeFrom="column">
                  <wp:posOffset>-457200</wp:posOffset>
                </wp:positionH>
                <wp:positionV relativeFrom="paragraph">
                  <wp:posOffset>-3383280</wp:posOffset>
                </wp:positionV>
                <wp:extent cx="7790688" cy="10058400"/>
                <wp:effectExtent l="0" t="0" r="20320" b="19050"/>
                <wp:wrapNone/>
                <wp:docPr id="1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90688" cy="10058400"/>
                          <a:chOff x="0" y="0"/>
                          <a:chExt cx="7791450" cy="10058401"/>
                        </a:xfrm>
                      </wpg:grpSpPr>
                      <wps:wsp>
                        <wps:cNvPr id="22" name="Rectangle 22"/>
                        <wps:cNvSpPr/>
                        <wps:spPr>
                          <a:xfrm>
                            <a:off x="1905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Shadow"/>
                        <wps:cNvSpPr/>
                        <wps:spPr>
                          <a:xfrm>
                            <a:off x="0" y="7391400"/>
                            <a:ext cx="4728129" cy="2667001"/>
                          </a:xfrm>
                          <a:custGeom>
                            <a:avLst/>
                            <a:gdLst>
                              <a:gd name="connsiteX0" fmla="*/ 4728464 w 4728463"/>
                              <a:gd name="connsiteY0" fmla="*/ 2856230 h 2865246"/>
                              <a:gd name="connsiteX1" fmla="*/ 0 w 4728463"/>
                              <a:gd name="connsiteY1" fmla="*/ 2865247 h 2865246"/>
                              <a:gd name="connsiteX2" fmla="*/ 8509 w 4728463"/>
                              <a:gd name="connsiteY2" fmla="*/ 2517648 h 2865246"/>
                              <a:gd name="connsiteX3" fmla="*/ 2538984 w 4728463"/>
                              <a:gd name="connsiteY3" fmla="*/ 0 h 2865246"/>
                              <a:gd name="connsiteX4" fmla="*/ 4364736 w 4728463"/>
                              <a:gd name="connsiteY4" fmla="*/ 1947672 h 2865246"/>
                              <a:gd name="connsiteX5" fmla="*/ 4728464 w 4728463"/>
                              <a:gd name="connsiteY5" fmla="*/ 2856230 h 28652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728463" h="2865246">
                                <a:moveTo>
                                  <a:pt x="4728464" y="2856230"/>
                                </a:moveTo>
                                <a:lnTo>
                                  <a:pt x="0" y="2865247"/>
                                </a:lnTo>
                                <a:lnTo>
                                  <a:pt x="8509" y="2517648"/>
                                </a:lnTo>
                                <a:lnTo>
                                  <a:pt x="2538984" y="0"/>
                                </a:lnTo>
                                <a:lnTo>
                                  <a:pt x="4364736" y="1947672"/>
                                </a:lnTo>
                                <a:lnTo>
                                  <a:pt x="4728464" y="2856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alpha val="26000"/>
                            </a:schemeClr>
                          </a:solidFill>
                          <a:ln w="12700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hadow"/>
                        <wps:cNvSpPr/>
                        <wps:spPr>
                          <a:xfrm>
                            <a:off x="9525" y="1333500"/>
                            <a:ext cx="5371466" cy="7088657"/>
                          </a:xfrm>
                          <a:custGeom>
                            <a:avLst/>
                            <a:gdLst>
                              <a:gd name="connsiteX0" fmla="*/ 5371846 w 5371845"/>
                              <a:gd name="connsiteY0" fmla="*/ 1716786 h 7088758"/>
                              <a:gd name="connsiteX1" fmla="*/ 0 w 5371845"/>
                              <a:gd name="connsiteY1" fmla="*/ 7088759 h 7088758"/>
                              <a:gd name="connsiteX2" fmla="*/ 0 w 5371845"/>
                              <a:gd name="connsiteY2" fmla="*/ 2850388 h 7088758"/>
                              <a:gd name="connsiteX3" fmla="*/ 2850388 w 5371845"/>
                              <a:gd name="connsiteY3" fmla="*/ 0 h 7088758"/>
                              <a:gd name="connsiteX4" fmla="*/ 5371846 w 5371845"/>
                              <a:gd name="connsiteY4" fmla="*/ 1716786 h 70887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71845" h="7088758">
                                <a:moveTo>
                                  <a:pt x="5371846" y="1716786"/>
                                </a:moveTo>
                                <a:lnTo>
                                  <a:pt x="0" y="7088759"/>
                                </a:lnTo>
                                <a:lnTo>
                                  <a:pt x="0" y="2850388"/>
                                </a:lnTo>
                                <a:lnTo>
                                  <a:pt x="2850388" y="0"/>
                                </a:lnTo>
                                <a:lnTo>
                                  <a:pt x="5371846" y="17167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alpha val="26000"/>
                            </a:schemeClr>
                          </a:solidFill>
                          <a:ln w="12700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BBQ" descr="BBQ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161923"/>
                            <a:ext cx="7705223" cy="98963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5F647F" id="Group 13" o:spid="_x0000_s1026" alt="&quot;&quot;" style="position:absolute;margin-left:-36pt;margin-top:-266.4pt;width:613.45pt;height:11in;z-index:-251640832;mso-width-relative:margin;mso-height-relative:margin" coordsize="7791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g/7N0HdFzlvbZ95+Q9NScHU4y75SJbtmzJRbK6NOq9997duyEhpJBG&#10;CQkJpFASSEgF0oBAEggQeg3FmG66sY3VLav3/6tn7xEY88jWSCNptnz91rrW970nbEkjjaTRvj17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">
                <v:rect id="Rectangle 22" o:spid="_x0000_s1027" style="position:absolute;left:190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" fillcolor="#6fa13a [3205]" strokecolor="#1d466a [1604]" strokeweight="1pt"/>
                <v:shape id="Shadow" o:spid="_x0000_s1028" style="position:absolute;top:73914;width:47281;height:26670;visibility:visible;mso-wrap-style:square;v-text-anchor:middle" coordsize="4728463,2865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" path="m4728464,2856230l,2865247,8509,2517648,2538984,,4364736,1947672r363728,908558xe" fillcolor="#0f830f [3208]" stroked="f" strokeweight="1pt">
                  <v:fill opacity="16962f"/>
                  <v:stroke joinstyle="miter"/>
                  <v:path arrowok="t" o:connecttype="custom" o:connectlocs="4728130,2658609;0,2667002;8508,2343453;2538805,0;4364428,1812914;4728130,2658609" o:connectangles="0,0,0,0,0,0"/>
                </v:shape>
                <v:shape id="Shadow" o:spid="_x0000_s1029" style="position:absolute;left:95;top:13335;width:53714;height:70886;visibility:visible;mso-wrap-style:square;v-text-anchor:middle" coordsize="5371845,7088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" path="m5371846,1716786l,7088759,,2850388,2850388,,5371846,1716786xe" fillcolor="#0f830f [3208]" stroked="f" strokeweight="1pt">
                  <v:fill opacity="16962f"/>
                  <v:stroke joinstyle="miter"/>
                  <v:path arrowok="t" o:connecttype="custom" o:connectlocs="5371467,1716762;0,7088658;0,2850347;2850187,0;5371467,1716762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BQ" o:spid="_x0000_s1030" type="#_x0000_t75" alt="BBQ" style="position:absolute;top:1619;width:77052;height:98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">
                  <v:imagedata r:id="rId11" o:title="BBQ"/>
                </v:shape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790"/>
      </w:tblGrid>
      <w:tr w:rsidR="007950B9" w:rsidRPr="007950B9" w14:paraId="76F6B233" w14:textId="77777777" w:rsidTr="007950B9">
        <w:trPr>
          <w:trHeight w:val="3456"/>
        </w:trPr>
        <w:tc>
          <w:tcPr>
            <w:tcW w:w="10790" w:type="dxa"/>
          </w:tcPr>
          <w:p w14:paraId="438596CB" w14:textId="6198CCCF" w:rsidR="007950B9" w:rsidRPr="007950B9" w:rsidRDefault="00612AAD" w:rsidP="007950B9">
            <w:pPr>
              <w:pStyle w:val="TitleCenter"/>
            </w:pPr>
            <w:sdt>
              <w:sdtPr>
                <w:id w:val="-942539924"/>
                <w:placeholder>
                  <w:docPart w:val="81EB7DA443F64CE9896E5883E71C5E77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emorial Day Barbeque</w:t>
                </w:r>
              </w:sdtContent>
            </w:sdt>
          </w:p>
        </w:tc>
      </w:tr>
      <w:tr w:rsidR="007950B9" w:rsidRPr="007950B9" w14:paraId="5713E52A" w14:textId="77777777" w:rsidTr="007950B9">
        <w:tc>
          <w:tcPr>
            <w:tcW w:w="10790" w:type="dxa"/>
          </w:tcPr>
          <w:p w14:paraId="711F412A" w14:textId="58E3AB2A" w:rsidR="007950B9" w:rsidRPr="007950B9" w:rsidRDefault="00612AAD" w:rsidP="007950B9">
            <w:pPr>
              <w:pStyle w:val="DetailsBlack"/>
            </w:pPr>
            <w:sdt>
              <w:sdtPr>
                <w:id w:val="-1540580388"/>
                <w:placeholder>
                  <w:docPart w:val="7DA569CC11274850AF5EA5F1BB82F415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onday</w:t>
                </w:r>
              </w:sdtContent>
            </w:sdt>
            <w:r w:rsidR="00653B4C">
              <w:t>,</w:t>
            </w:r>
            <w:r w:rsidR="007950B9" w:rsidRPr="007950B9">
              <w:t xml:space="preserve"> </w:t>
            </w:r>
            <w:sdt>
              <w:sdtPr>
                <w:id w:val="-1707633718"/>
                <w:placeholder>
                  <w:docPart w:val="9EC98138CEFF46E1966337EF77FC236A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ay 31, 20XX</w:t>
                </w:r>
              </w:sdtContent>
            </w:sdt>
            <w:r w:rsidR="007950B9" w:rsidRPr="007950B9">
              <w:t xml:space="preserve"> </w:t>
            </w:r>
            <w:sdt>
              <w:sdtPr>
                <w:id w:val="842282537"/>
                <w:placeholder>
                  <w:docPart w:val="28AAC5DEE5D34088BD41A23C5E9F503E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7:00PM</w:t>
                </w:r>
              </w:sdtContent>
            </w:sdt>
            <w:r w:rsidR="007950B9" w:rsidRPr="007950B9">
              <w:t xml:space="preserve"> • </w:t>
            </w:r>
            <w:sdt>
              <w:sdtPr>
                <w:id w:val="219487349"/>
                <w:placeholder>
                  <w:docPart w:val="66BDC52CF9E449658325F00F1D76F91F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LAKESHORE PARK</w:t>
                </w:r>
              </w:sdtContent>
            </w:sdt>
          </w:p>
        </w:tc>
      </w:tr>
      <w:tr w:rsidR="007950B9" w:rsidRPr="007950B9" w14:paraId="3107DC34" w14:textId="77777777" w:rsidTr="007950B9">
        <w:trPr>
          <w:trHeight w:val="5175"/>
        </w:trPr>
        <w:tc>
          <w:tcPr>
            <w:tcW w:w="10790" w:type="dxa"/>
          </w:tcPr>
          <w:p w14:paraId="314B4E4E" w14:textId="014DB84C" w:rsidR="007950B9" w:rsidRPr="007950B9" w:rsidRDefault="00612AAD" w:rsidP="00DE421C">
            <w:pPr>
              <w:pStyle w:val="NormalCenter"/>
            </w:pPr>
            <w:sdt>
              <w:sdtPr>
                <w:id w:val="-1636096412"/>
                <w:placeholder>
                  <w:docPart w:val="7E6A629F1BE44133A10D0F9C5D53B490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 xml:space="preserve">CELEBRATE WITH FOOD, LIVE MUSIC, </w:t>
                </w:r>
                <w:r w:rsidR="00653B4C">
                  <w:t>GAMES,</w:t>
                </w:r>
                <w:r w:rsidR="007950B9" w:rsidRPr="007950B9">
                  <w:t xml:space="preserve"> AND MORE</w:t>
                </w:r>
              </w:sdtContent>
            </w:sdt>
          </w:p>
        </w:tc>
      </w:tr>
    </w:tbl>
    <w:p w14:paraId="40A97B9E" w14:textId="77777777" w:rsidR="007950B9" w:rsidRDefault="007950B9" w:rsidP="007950B9">
      <w:pPr>
        <w:pStyle w:val="Graphicsanchor"/>
      </w:pPr>
    </w:p>
    <w:p w14:paraId="76F893FC" w14:textId="77777777" w:rsidR="007950B9" w:rsidRDefault="007950B9" w:rsidP="007950B9">
      <w:pPr>
        <w:pStyle w:val="Graphicsanchor"/>
        <w:sectPr w:rsidR="007950B9" w:rsidSect="007950B9">
          <w:pgSz w:w="12240" w:h="15840"/>
          <w:pgMar w:top="5328" w:right="720" w:bottom="288" w:left="720" w:header="720" w:footer="720" w:gutter="0"/>
          <w:cols w:space="720"/>
          <w:docGrid w:linePitch="360"/>
        </w:sectPr>
      </w:pPr>
    </w:p>
    <w:p w14:paraId="297464B8" w14:textId="7329AA72" w:rsidR="00E2020E" w:rsidRDefault="00DE421C" w:rsidP="00E42D81">
      <w:pPr>
        <w:pStyle w:val="Graphicsancho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7983" behindDoc="1" locked="1" layoutInCell="1" allowOverlap="1" wp14:anchorId="207CC94F" wp14:editId="6D11BDD2">
                <wp:simplePos x="0" y="0"/>
                <wp:positionH relativeFrom="column">
                  <wp:posOffset>-552450</wp:posOffset>
                </wp:positionH>
                <wp:positionV relativeFrom="paragraph">
                  <wp:posOffset>-6400800</wp:posOffset>
                </wp:positionV>
                <wp:extent cx="7863840" cy="10140696"/>
                <wp:effectExtent l="0" t="0" r="22860" b="0"/>
                <wp:wrapNone/>
                <wp:docPr id="15" name="Group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63840" cy="10140696"/>
                          <a:chOff x="0" y="0"/>
                          <a:chExt cx="7867650" cy="10139045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95250" y="0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hadow"/>
                        <wps:cNvSpPr/>
                        <wps:spPr>
                          <a:xfrm>
                            <a:off x="0" y="428625"/>
                            <a:ext cx="6217920" cy="9710420"/>
                          </a:xfrm>
                          <a:custGeom>
                            <a:avLst/>
                            <a:gdLst>
                              <a:gd name="connsiteX0" fmla="*/ 4440746 w 4440745"/>
                              <a:gd name="connsiteY0" fmla="*/ 3546824 h 7987570"/>
                              <a:gd name="connsiteX1" fmla="*/ 3534823 w 4440745"/>
                              <a:gd name="connsiteY1" fmla="*/ 1232440 h 7987570"/>
                              <a:gd name="connsiteX2" fmla="*/ 2735866 w 4440745"/>
                              <a:gd name="connsiteY2" fmla="*/ 2031397 h 7987570"/>
                              <a:gd name="connsiteX3" fmla="*/ 636365 w 4440745"/>
                              <a:gd name="connsiteY3" fmla="*/ 0 h 7987570"/>
                              <a:gd name="connsiteX4" fmla="*/ 68771 w 4440745"/>
                              <a:gd name="connsiteY4" fmla="*/ 567595 h 7987570"/>
                              <a:gd name="connsiteX5" fmla="*/ 68771 w 4440745"/>
                              <a:gd name="connsiteY5" fmla="*/ 3106293 h 7987570"/>
                              <a:gd name="connsiteX6" fmla="*/ 68771 w 4440745"/>
                              <a:gd name="connsiteY6" fmla="*/ 4803648 h 7987570"/>
                              <a:gd name="connsiteX7" fmla="*/ 68771 w 4440745"/>
                              <a:gd name="connsiteY7" fmla="*/ 5729192 h 7987570"/>
                              <a:gd name="connsiteX8" fmla="*/ 68771 w 4440745"/>
                              <a:gd name="connsiteY8" fmla="*/ 6107144 h 7987570"/>
                              <a:gd name="connsiteX9" fmla="*/ 0 w 4440745"/>
                              <a:gd name="connsiteY9" fmla="*/ 7987570 h 7987570"/>
                              <a:gd name="connsiteX10" fmla="*/ 4440746 w 4440745"/>
                              <a:gd name="connsiteY10" fmla="*/ 3546824 h 798757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4440745" h="7987570">
                                <a:moveTo>
                                  <a:pt x="4440746" y="3546824"/>
                                </a:moveTo>
                                <a:lnTo>
                                  <a:pt x="3534823" y="1232440"/>
                                </a:lnTo>
                                <a:lnTo>
                                  <a:pt x="2735866" y="2031397"/>
                                </a:lnTo>
                                <a:lnTo>
                                  <a:pt x="636365" y="0"/>
                                </a:lnTo>
                                <a:lnTo>
                                  <a:pt x="68771" y="567595"/>
                                </a:lnTo>
                                <a:lnTo>
                                  <a:pt x="68771" y="3106293"/>
                                </a:lnTo>
                                <a:lnTo>
                                  <a:pt x="68771" y="4803648"/>
                                </a:lnTo>
                                <a:lnTo>
                                  <a:pt x="68771" y="5729192"/>
                                </a:lnTo>
                                <a:lnTo>
                                  <a:pt x="68771" y="6107144"/>
                                </a:lnTo>
                                <a:lnTo>
                                  <a:pt x="0" y="7987570"/>
                                </a:lnTo>
                                <a:lnTo>
                                  <a:pt x="4440746" y="35468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>
                              <a:alpha val="7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Meat" descr="BBQ meat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95250" y="9525"/>
                            <a:ext cx="7762875" cy="68211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7D15D" id="Group 15" o:spid="_x0000_s1026" alt="&quot;&quot;" style="position:absolute;margin-left:-43.5pt;margin-top:-7in;width:619.2pt;height:798.5pt;z-index:-251658497;mso-width-relative:margin;mso-height-relative:margin" coordsize="78676,1013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">
                <v:rect id="Rectangle 1" o:spid="_x0000_s1027" style="position:absolute;left:952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" fillcolor="#c68310 [3206]" strokecolor="#1d466a [1604]" strokeweight="1pt"/>
                <v:shape id="Shadow" o:spid="_x0000_s1028" style="position:absolute;top:4286;width:62179;height:97104;visibility:visible;mso-wrap-style:square;v-text-anchor:middle" coordsize="4440745,7987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" path="m4440746,3546824l3534823,1232440r-798957,798957l636365,,68771,567595r,2538698l68771,4803648r,925544l68771,6107144,,7987570,4440746,3546824xe" fillcolor="#b56b00 [3209]" stroked="f">
                  <v:fill opacity="46003f"/>
                  <v:stroke joinstyle="miter"/>
                  <v:path arrowok="t" o:connecttype="custom" o:connectlocs="6217921,4311843;4949450,1498267;3830753,2469552;891037,0;96293,690020;96293,3776294;96293,5839753;96293,6964929;96293,7424402;0,9710420;6217921,4311843" o:connectangles="0,0,0,0,0,0,0,0,0,0,0"/>
                </v:shape>
                <v:shape id="Meat" o:spid="_x0000_s1029" type="#_x0000_t75" alt="BBQ meat" style="position:absolute;left:952;top:95;width:77629;height:68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">
                  <v:imagedata r:id="rId13" o:title="BBQ meat"/>
                </v:shape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790"/>
      </w:tblGrid>
      <w:tr w:rsidR="007950B9" w:rsidRPr="00DE421C" w14:paraId="2FEBB04E" w14:textId="77777777" w:rsidTr="00E42D81">
        <w:trPr>
          <w:trHeight w:val="3312"/>
        </w:trPr>
        <w:tc>
          <w:tcPr>
            <w:tcW w:w="10790" w:type="dxa"/>
          </w:tcPr>
          <w:p w14:paraId="29BC17D9" w14:textId="77777777" w:rsidR="007950B9" w:rsidRPr="00DE421C" w:rsidRDefault="00612AAD" w:rsidP="00DE421C">
            <w:pPr>
              <w:pStyle w:val="Title"/>
            </w:pPr>
            <w:sdt>
              <w:sdtPr>
                <w:id w:val="-627472933"/>
                <w:placeholder>
                  <w:docPart w:val="E812FEB86D1F434FAB8D89DD917E3BE8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DE421C">
                  <w:t>Memorial Day Barbeque</w:t>
                </w:r>
              </w:sdtContent>
            </w:sdt>
          </w:p>
        </w:tc>
      </w:tr>
      <w:tr w:rsidR="007950B9" w:rsidRPr="007950B9" w14:paraId="08EF9C97" w14:textId="77777777" w:rsidTr="003C5365">
        <w:tc>
          <w:tcPr>
            <w:tcW w:w="10790" w:type="dxa"/>
          </w:tcPr>
          <w:p w14:paraId="7FD77D52" w14:textId="22E2264A" w:rsidR="007950B9" w:rsidRPr="007950B9" w:rsidRDefault="00612AAD" w:rsidP="00DE421C">
            <w:pPr>
              <w:pStyle w:val="DetailsBrown"/>
            </w:pPr>
            <w:sdt>
              <w:sdtPr>
                <w:id w:val="1867560308"/>
                <w:placeholder>
                  <w:docPart w:val="7F5A2F4B64E44768A5D33479F2384F23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onday</w:t>
                </w:r>
              </w:sdtContent>
            </w:sdt>
            <w:r w:rsidR="00653B4C">
              <w:t>,</w:t>
            </w:r>
            <w:r w:rsidR="007950B9" w:rsidRPr="007950B9">
              <w:t xml:space="preserve"> </w:t>
            </w:r>
            <w:sdt>
              <w:sdtPr>
                <w:id w:val="-2121143549"/>
                <w:placeholder>
                  <w:docPart w:val="AB81015B8A34483AB8AAD6B6A906FC03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May 31, 20XX</w:t>
                </w:r>
              </w:sdtContent>
            </w:sdt>
            <w:r w:rsidR="007950B9" w:rsidRPr="007950B9">
              <w:t xml:space="preserve"> </w:t>
            </w:r>
            <w:sdt>
              <w:sdtPr>
                <w:id w:val="755718722"/>
                <w:placeholder>
                  <w:docPart w:val="4C55877102154E4FBE2B24015E27CFA8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7:00PM</w:t>
                </w:r>
              </w:sdtContent>
            </w:sdt>
            <w:r w:rsidR="007950B9" w:rsidRPr="007950B9">
              <w:t xml:space="preserve"> • </w:t>
            </w:r>
            <w:sdt>
              <w:sdtPr>
                <w:id w:val="-539906242"/>
                <w:placeholder>
                  <w:docPart w:val="D71758F6C45F4681990B186733C176FA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>LAKESHORE PARK</w:t>
                </w:r>
              </w:sdtContent>
            </w:sdt>
          </w:p>
        </w:tc>
      </w:tr>
      <w:tr w:rsidR="007950B9" w:rsidRPr="007950B9" w14:paraId="0671EF00" w14:textId="77777777" w:rsidTr="003C5365">
        <w:tc>
          <w:tcPr>
            <w:tcW w:w="10790" w:type="dxa"/>
          </w:tcPr>
          <w:p w14:paraId="6B57129D" w14:textId="67723BDB" w:rsidR="007950B9" w:rsidRPr="007950B9" w:rsidRDefault="00612AAD" w:rsidP="00DE421C">
            <w:pPr>
              <w:pStyle w:val="NormalLarger"/>
            </w:pPr>
            <w:sdt>
              <w:sdtPr>
                <w:id w:val="1225102017"/>
                <w:placeholder>
                  <w:docPart w:val="37D046C1F32D46AB8B91C43C91E6D46A"/>
                </w:placeholder>
                <w:temporary/>
                <w:showingPlcHdr/>
                <w15:appearance w15:val="hidden"/>
              </w:sdtPr>
              <w:sdtEndPr/>
              <w:sdtContent>
                <w:r w:rsidR="007950B9" w:rsidRPr="007950B9">
                  <w:t xml:space="preserve">CELEBRATE WITH FOOD, LIVE MUSIC, </w:t>
                </w:r>
                <w:r w:rsidR="00653B4C">
                  <w:t>GAMES,</w:t>
                </w:r>
                <w:r w:rsidR="007950B9" w:rsidRPr="007950B9">
                  <w:t xml:space="preserve"> AND MORE</w:t>
                </w:r>
              </w:sdtContent>
            </w:sdt>
          </w:p>
        </w:tc>
      </w:tr>
    </w:tbl>
    <w:p w14:paraId="7C2B0641" w14:textId="251B45CD" w:rsidR="00C63042" w:rsidRDefault="00612AAD" w:rsidP="00E42D81">
      <w:pPr>
        <w:pStyle w:val="Graphicsanchor"/>
      </w:pPr>
    </w:p>
    <w:sectPr w:rsidR="00C63042" w:rsidSect="00E42D81">
      <w:pgSz w:w="12240" w:h="15840"/>
      <w:pgMar w:top="1008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2879" w14:textId="77777777" w:rsidR="00612AAD" w:rsidRDefault="00612AAD" w:rsidP="00F10B06">
      <w:pPr>
        <w:spacing w:line="240" w:lineRule="auto"/>
      </w:pPr>
      <w:r>
        <w:separator/>
      </w:r>
    </w:p>
  </w:endnote>
  <w:endnote w:type="continuationSeparator" w:id="0">
    <w:p w14:paraId="27709F74" w14:textId="77777777" w:rsidR="00612AAD" w:rsidRDefault="00612AAD" w:rsidP="00F10B06">
      <w:pPr>
        <w:spacing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sterama">
    <w:altName w:val="Posterama"/>
    <w:charset w:val="00"/>
    <w:family w:val="swiss"/>
    <w:pitch w:val="variable"/>
    <w:sig w:usb0="A11526FF" w:usb1="D000204B" w:usb2="0001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43529" w14:textId="77777777" w:rsidR="00612AAD" w:rsidRDefault="00612AAD" w:rsidP="00F10B06">
      <w:pPr>
        <w:spacing w:line="240" w:lineRule="auto"/>
      </w:pPr>
      <w:r>
        <w:separator/>
      </w:r>
    </w:p>
  </w:footnote>
  <w:footnote w:type="continuationSeparator" w:id="0">
    <w:p w14:paraId="49A0D1A8" w14:textId="77777777" w:rsidR="00612AAD" w:rsidRDefault="00612AAD" w:rsidP="00F10B0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bEwMTIwNbI0NzFV0lEKTi0uzszPAykwrAUAKAgcMiwAAAA="/>
  </w:docVars>
  <w:rsids>
    <w:rsidRoot w:val="0039558E"/>
    <w:rsid w:val="0002117D"/>
    <w:rsid w:val="00034B1A"/>
    <w:rsid w:val="0008402D"/>
    <w:rsid w:val="000A14C7"/>
    <w:rsid w:val="000F5F36"/>
    <w:rsid w:val="00135B4D"/>
    <w:rsid w:val="00191944"/>
    <w:rsid w:val="00193ABA"/>
    <w:rsid w:val="00264892"/>
    <w:rsid w:val="002C341F"/>
    <w:rsid w:val="002F214A"/>
    <w:rsid w:val="00313A9B"/>
    <w:rsid w:val="0039558E"/>
    <w:rsid w:val="003F5A6D"/>
    <w:rsid w:val="003F7E11"/>
    <w:rsid w:val="00407A81"/>
    <w:rsid w:val="004219D8"/>
    <w:rsid w:val="004258A2"/>
    <w:rsid w:val="0048489C"/>
    <w:rsid w:val="00485FEB"/>
    <w:rsid w:val="00510FDF"/>
    <w:rsid w:val="005168C4"/>
    <w:rsid w:val="00556ECF"/>
    <w:rsid w:val="00573D0F"/>
    <w:rsid w:val="00583336"/>
    <w:rsid w:val="005850B7"/>
    <w:rsid w:val="005C0717"/>
    <w:rsid w:val="005D4B1D"/>
    <w:rsid w:val="005D605B"/>
    <w:rsid w:val="005F5706"/>
    <w:rsid w:val="00612AAD"/>
    <w:rsid w:val="00653B4C"/>
    <w:rsid w:val="006827BA"/>
    <w:rsid w:val="006C3563"/>
    <w:rsid w:val="006D09E6"/>
    <w:rsid w:val="006D4C4B"/>
    <w:rsid w:val="006E67EB"/>
    <w:rsid w:val="00712A5F"/>
    <w:rsid w:val="00731188"/>
    <w:rsid w:val="00734ACE"/>
    <w:rsid w:val="00755CBD"/>
    <w:rsid w:val="00781F6F"/>
    <w:rsid w:val="00794CFB"/>
    <w:rsid w:val="007950B9"/>
    <w:rsid w:val="007A5D53"/>
    <w:rsid w:val="007B025A"/>
    <w:rsid w:val="00856E4B"/>
    <w:rsid w:val="00876638"/>
    <w:rsid w:val="008A0684"/>
    <w:rsid w:val="008A7D43"/>
    <w:rsid w:val="008B6934"/>
    <w:rsid w:val="008D7784"/>
    <w:rsid w:val="008F4D7F"/>
    <w:rsid w:val="00905C1D"/>
    <w:rsid w:val="00915F73"/>
    <w:rsid w:val="00924AB2"/>
    <w:rsid w:val="00936AE3"/>
    <w:rsid w:val="00984882"/>
    <w:rsid w:val="009E09F3"/>
    <w:rsid w:val="00A402A2"/>
    <w:rsid w:val="00A72104"/>
    <w:rsid w:val="00AF3159"/>
    <w:rsid w:val="00B03293"/>
    <w:rsid w:val="00B06BB7"/>
    <w:rsid w:val="00B32875"/>
    <w:rsid w:val="00B416AE"/>
    <w:rsid w:val="00B739EB"/>
    <w:rsid w:val="00B8385C"/>
    <w:rsid w:val="00B912FF"/>
    <w:rsid w:val="00B951E6"/>
    <w:rsid w:val="00BC103C"/>
    <w:rsid w:val="00BD00CD"/>
    <w:rsid w:val="00BF4514"/>
    <w:rsid w:val="00C042F5"/>
    <w:rsid w:val="00C06102"/>
    <w:rsid w:val="00C477BD"/>
    <w:rsid w:val="00CC2B70"/>
    <w:rsid w:val="00CC5745"/>
    <w:rsid w:val="00CD0F86"/>
    <w:rsid w:val="00CD1660"/>
    <w:rsid w:val="00CE0E41"/>
    <w:rsid w:val="00D33637"/>
    <w:rsid w:val="00D456AA"/>
    <w:rsid w:val="00D7203E"/>
    <w:rsid w:val="00DB1356"/>
    <w:rsid w:val="00DC32E0"/>
    <w:rsid w:val="00DE421C"/>
    <w:rsid w:val="00E029CF"/>
    <w:rsid w:val="00E2020E"/>
    <w:rsid w:val="00E42D81"/>
    <w:rsid w:val="00EE082D"/>
    <w:rsid w:val="00EE6040"/>
    <w:rsid w:val="00F10B06"/>
    <w:rsid w:val="00F32838"/>
    <w:rsid w:val="00F57C16"/>
    <w:rsid w:val="00F604F6"/>
    <w:rsid w:val="00F80BC7"/>
    <w:rsid w:val="00F919E7"/>
    <w:rsid w:val="00FC36B5"/>
    <w:rsid w:val="00FE3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A4A5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7950B9"/>
    <w:pPr>
      <w:spacing w:line="360" w:lineRule="auto"/>
    </w:pPr>
    <w:rPr>
      <w:caps/>
      <w:spacing w:val="20"/>
      <w:sz w:val="30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D7784"/>
    <w:pPr>
      <w:spacing w:line="1560" w:lineRule="exact"/>
      <w:outlineLvl w:val="0"/>
    </w:pPr>
    <w:rPr>
      <w:rFonts w:ascii="Posterama" w:eastAsia="STHupo" w:hAnsi="Posterama" w:cs="Posterama"/>
      <w:b/>
      <w:bCs/>
      <w:color w:val="FFFFFF" w:themeColor="background1"/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F4D7F"/>
    <w:pPr>
      <w:jc w:val="right"/>
      <w:outlineLvl w:val="1"/>
    </w:pPr>
    <w:rPr>
      <w:rFonts w:ascii="Posterama" w:hAnsi="Posterama" w:cs="Posterama"/>
      <w:color w:val="FFFFFF" w:themeColor="background1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F4D7F"/>
    <w:pPr>
      <w:jc w:val="right"/>
      <w:outlineLvl w:val="2"/>
    </w:pPr>
    <w:rPr>
      <w:rFonts w:ascii="Posterama" w:hAnsi="Posterama" w:cs="Posterama"/>
      <w:color w:val="FFFFFF" w:themeColor="background1"/>
      <w:szCs w:val="30"/>
    </w:rPr>
  </w:style>
  <w:style w:type="paragraph" w:styleId="Heading4">
    <w:name w:val="heading 4"/>
    <w:basedOn w:val="Heading2"/>
    <w:next w:val="Normal"/>
    <w:link w:val="Heading4Char"/>
    <w:uiPriority w:val="9"/>
    <w:semiHidden/>
    <w:qFormat/>
    <w:rsid w:val="00781F6F"/>
    <w:pPr>
      <w:jc w:val="center"/>
      <w:outlineLvl w:val="3"/>
    </w:pPr>
    <w:rPr>
      <w:b/>
      <w:bCs/>
      <w:color w:val="000000" w:themeColor="text1"/>
      <w:sz w:val="34"/>
      <w:szCs w:val="34"/>
    </w:rPr>
  </w:style>
  <w:style w:type="paragraph" w:styleId="Heading5">
    <w:name w:val="heading 5"/>
    <w:basedOn w:val="Heading2"/>
    <w:next w:val="Normal"/>
    <w:link w:val="Heading5Char"/>
    <w:uiPriority w:val="9"/>
    <w:semiHidden/>
    <w:qFormat/>
    <w:rsid w:val="00781F6F"/>
    <w:pPr>
      <w:outlineLvl w:val="4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semiHidden/>
    <w:rsid w:val="005D605B"/>
    <w:pPr>
      <w:spacing w:beforeAutospacing="1" w:afterAutospacing="1"/>
    </w:pPr>
    <w:rPr>
      <w:rFonts w:ascii="Tw Cen MT" w:eastAsia="Times New Roman" w:hAnsi="Tw Cen MT" w:cs="Times New Roman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0B9"/>
    <w:rPr>
      <w:rFonts w:ascii="Posterama" w:hAnsi="Posterama" w:cs="Posterama"/>
      <w:b/>
      <w:bCs/>
      <w:caps/>
      <w:color w:val="000000" w:themeColor="text1"/>
      <w:spacing w:val="20"/>
      <w:sz w:val="34"/>
      <w:szCs w:val="3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7950B9"/>
    <w:rPr>
      <w:rFonts w:ascii="Posterama" w:eastAsia="STHupo" w:hAnsi="Posterama" w:cs="Posterama"/>
      <w:b/>
      <w:bCs/>
      <w:caps/>
      <w:color w:val="FFFFFF" w:themeColor="background1"/>
      <w:spacing w:val="20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50B9"/>
    <w:rPr>
      <w:rFonts w:ascii="Posterama" w:hAnsi="Posterama" w:cs="Posterama"/>
      <w:caps/>
      <w:color w:val="FFFFFF" w:themeColor="background1"/>
      <w:spacing w:val="2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50B9"/>
    <w:rPr>
      <w:rFonts w:ascii="Posterama" w:hAnsi="Posterama" w:cs="Posterama"/>
      <w:caps/>
      <w:color w:val="FFFFFF" w:themeColor="background1"/>
      <w:spacing w:val="20"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0B9"/>
    <w:rPr>
      <w:rFonts w:ascii="Posterama" w:hAnsi="Posterama" w:cs="Posterama"/>
      <w:caps/>
      <w:color w:val="FFFFFF" w:themeColor="background1"/>
      <w:spacing w:val="20"/>
      <w:sz w:val="44"/>
      <w:szCs w:val="44"/>
    </w:rPr>
  </w:style>
  <w:style w:type="table" w:styleId="TableGrid">
    <w:name w:val="Table Grid"/>
    <w:basedOn w:val="TableNormal"/>
    <w:uiPriority w:val="39"/>
    <w:rsid w:val="00BD00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00CD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D00CD"/>
    <w:pPr>
      <w:spacing w:line="1560" w:lineRule="exact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00CD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132"/>
      <w:szCs w:val="56"/>
    </w:rPr>
  </w:style>
  <w:style w:type="paragraph" w:customStyle="1" w:styleId="Details">
    <w:name w:val="Details"/>
    <w:basedOn w:val="Normal"/>
    <w:qFormat/>
    <w:rsid w:val="00BD00CD"/>
    <w:rPr>
      <w:color w:val="FFFFFF" w:themeColor="background1"/>
      <w:sz w:val="44"/>
    </w:rPr>
  </w:style>
  <w:style w:type="paragraph" w:customStyle="1" w:styleId="NormalWhite">
    <w:name w:val="Normal White"/>
    <w:basedOn w:val="Normal"/>
    <w:qFormat/>
    <w:rsid w:val="00C042F5"/>
    <w:rPr>
      <w:color w:val="FFFFFF" w:themeColor="background1"/>
    </w:rPr>
  </w:style>
  <w:style w:type="paragraph" w:customStyle="1" w:styleId="Graphicsanchor">
    <w:name w:val="Graphics anchor"/>
    <w:basedOn w:val="Normal"/>
    <w:qFormat/>
    <w:rsid w:val="00C042F5"/>
    <w:pPr>
      <w:spacing w:line="240" w:lineRule="auto"/>
    </w:pPr>
  </w:style>
  <w:style w:type="paragraph" w:customStyle="1" w:styleId="TitleCenter">
    <w:name w:val="Title Center"/>
    <w:basedOn w:val="Title"/>
    <w:qFormat/>
    <w:rsid w:val="007950B9"/>
    <w:pPr>
      <w:jc w:val="center"/>
    </w:pPr>
  </w:style>
  <w:style w:type="paragraph" w:customStyle="1" w:styleId="DetailsBlack">
    <w:name w:val="Details Black"/>
    <w:basedOn w:val="Details"/>
    <w:qFormat/>
    <w:rsid w:val="007950B9"/>
    <w:pPr>
      <w:jc w:val="center"/>
    </w:pPr>
    <w:rPr>
      <w:b/>
      <w:color w:val="auto"/>
      <w:sz w:val="34"/>
    </w:rPr>
  </w:style>
  <w:style w:type="paragraph" w:customStyle="1" w:styleId="NormalLarger">
    <w:name w:val="Normal Larger"/>
    <w:basedOn w:val="NormalWhite"/>
    <w:qFormat/>
    <w:rsid w:val="00DE421C"/>
    <w:rPr>
      <w:sz w:val="34"/>
    </w:rPr>
  </w:style>
  <w:style w:type="paragraph" w:customStyle="1" w:styleId="DetailsBrown">
    <w:name w:val="Details Brown"/>
    <w:basedOn w:val="DetailsBlack"/>
    <w:qFormat/>
    <w:rsid w:val="00DE421C"/>
    <w:pPr>
      <w:jc w:val="left"/>
    </w:pPr>
    <w:rPr>
      <w:color w:val="5A3500" w:themeColor="accent6" w:themeShade="80"/>
    </w:rPr>
  </w:style>
  <w:style w:type="paragraph" w:customStyle="1" w:styleId="NormalCenter">
    <w:name w:val="Normal Center"/>
    <w:basedOn w:val="NormalLarger"/>
    <w:qFormat/>
    <w:rsid w:val="00DE421C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F10B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B06"/>
    <w:rPr>
      <w:caps/>
      <w:spacing w:val="20"/>
      <w:sz w:val="30"/>
    </w:rPr>
  </w:style>
  <w:style w:type="paragraph" w:styleId="Footer">
    <w:name w:val="footer"/>
    <w:basedOn w:val="Normal"/>
    <w:link w:val="FooterChar"/>
    <w:uiPriority w:val="99"/>
    <w:unhideWhenUsed/>
    <w:rsid w:val="00F10B0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B06"/>
    <w:rPr>
      <w:caps/>
      <w:spacing w:val="20"/>
      <w:sz w:val="30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6.png" Id="rId13" /><Relationship Type="http://schemas.openxmlformats.org/officeDocument/2006/relationships/settings" Target="/word/settings.xml" Id="rId3" /><Relationship Type="http://schemas.openxmlformats.org/officeDocument/2006/relationships/image" Target="/word/media/image12.png" Id="rId7" /><Relationship Type="http://schemas.openxmlformats.org/officeDocument/2006/relationships/image" Target="/word/media/image53.png" Id="rId12" /><Relationship Type="http://schemas.openxmlformats.org/officeDocument/2006/relationships/styles" Target="/word/styles.xml" Id="rId2" /><Relationship Type="http://schemas.openxmlformats.org/officeDocument/2006/relationships/theme" Target="/word/theme/theme11.xml" Id="rId16" /><Relationship Type="http://schemas.openxmlformats.org/officeDocument/2006/relationships/customXml" Target="/customXml/item1.xml" Id="rId1" /><Relationship Type="http://schemas.openxmlformats.org/officeDocument/2006/relationships/endnotes" Target="/word/endnotes.xml" Id="rId6" /><Relationship Type="http://schemas.openxmlformats.org/officeDocument/2006/relationships/image" Target="/word/media/image44.png" Id="rId11" /><Relationship Type="http://schemas.openxmlformats.org/officeDocument/2006/relationships/footnotes" Target="/word/footnotes.xml" Id="rId5" /><Relationship Type="http://schemas.openxmlformats.org/officeDocument/2006/relationships/glossaryDocument" Target="/word/glossary/document.xml" Id="rId15" /><Relationship Type="http://schemas.openxmlformats.org/officeDocument/2006/relationships/image" Target="/word/media/image35.png" Id="rId10" /><Relationship Type="http://schemas.openxmlformats.org/officeDocument/2006/relationships/webSettings" Target="/word/webSettings2.xml" Id="rId4" /><Relationship Type="http://schemas.openxmlformats.org/officeDocument/2006/relationships/image" Target="/word/media/image26.png" Id="rId9" /><Relationship Type="http://schemas.openxmlformats.org/officeDocument/2006/relationships/fontTable" Target="/word/fontTable2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B88E7B1B2574A3C8BC4036114BA2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DEED2-4997-4E77-8021-79B0DBB320E6}"/>
      </w:docPartPr>
      <w:docPartBody>
        <w:p w:rsidR="00486593" w:rsidRDefault="00486593">
          <w:r w:rsidRPr="00BD00CD">
            <w:t>Memorial Day Barbeque</w:t>
          </w:r>
        </w:p>
      </w:docPartBody>
    </w:docPart>
    <w:docPart>
      <w:docPartPr>
        <w:name w:val="23C558AFB4D5469B968BB2A6155C4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A6DA7-C62C-4DF6-B543-1577220A1DFD}"/>
      </w:docPartPr>
      <w:docPartBody>
        <w:p w:rsidR="00486593" w:rsidRDefault="00486593">
          <w:r w:rsidRPr="00BD00CD">
            <w:t>Monday</w:t>
          </w:r>
        </w:p>
      </w:docPartBody>
    </w:docPart>
    <w:docPart>
      <w:docPartPr>
        <w:name w:val="69D84258803B493D9A531745D8F0F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F226A-98BC-4849-9A3F-DD6A34441442}"/>
      </w:docPartPr>
      <w:docPartBody>
        <w:p w:rsidR="00486593" w:rsidRDefault="00486593">
          <w:r w:rsidRPr="00BD00CD">
            <w:t>May 31, 20XX</w:t>
          </w:r>
        </w:p>
      </w:docPartBody>
    </w:docPart>
    <w:docPart>
      <w:docPartPr>
        <w:name w:val="6FD89EC7820F4559ACF354D71C104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E70C4-0C80-4954-9CEE-381B5B2F66FD}"/>
      </w:docPartPr>
      <w:docPartBody>
        <w:p w:rsidR="00486593" w:rsidRDefault="00486593">
          <w:r w:rsidRPr="00C042F5">
            <w:t>7:00PM</w:t>
          </w:r>
        </w:p>
      </w:docPartBody>
    </w:docPart>
    <w:docPart>
      <w:docPartPr>
        <w:name w:val="A2E26636443E46F79F5C89E2CFF96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ECB89-07D3-44C9-B135-A5FBD27D1E6A}"/>
      </w:docPartPr>
      <w:docPartBody>
        <w:p w:rsidR="00486593" w:rsidRDefault="00486593">
          <w:r w:rsidRPr="00C042F5">
            <w:t>LAKESHORE PARK</w:t>
          </w:r>
        </w:p>
      </w:docPartBody>
    </w:docPart>
    <w:docPart>
      <w:docPartPr>
        <w:name w:val="F285EEFB1ED44209A38B9A82C0FA5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15082-FC83-4673-9199-551EAFC8C59C}"/>
      </w:docPartPr>
      <w:docPartBody>
        <w:p w:rsidR="00486593" w:rsidRDefault="00486593">
          <w:r w:rsidRPr="00C042F5">
            <w:t xml:space="preserve">CELEBRATE WITH FOOD, LIVE </w:t>
          </w:r>
          <w:r>
            <w:br/>
          </w:r>
          <w:r w:rsidRPr="00C042F5">
            <w:t xml:space="preserve">MUSIC, </w:t>
          </w:r>
          <w:r>
            <w:t>GAMES,</w:t>
          </w:r>
          <w:r w:rsidRPr="00C042F5">
            <w:t xml:space="preserve"> AND MORE</w:t>
          </w:r>
        </w:p>
      </w:docPartBody>
    </w:docPart>
    <w:docPart>
      <w:docPartPr>
        <w:name w:val="81EB7DA443F64CE9896E5883E71C5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CCC80-02DD-4AEC-9CB2-64B19452E5AD}"/>
      </w:docPartPr>
      <w:docPartBody>
        <w:p w:rsidR="00486593" w:rsidRDefault="00486593" w:rsidP="004179EF">
          <w:pPr>
            <w:pStyle w:val="81EB7DA443F64CE9896E5883E71C5E77"/>
          </w:pPr>
          <w:r w:rsidRPr="007950B9">
            <w:t>Memorial Day Barbeque</w:t>
          </w:r>
        </w:p>
      </w:docPartBody>
    </w:docPart>
    <w:docPart>
      <w:docPartPr>
        <w:name w:val="7DA569CC11274850AF5EA5F1BB82F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983E2-ECF6-466C-8172-B4E3CBC80C80}"/>
      </w:docPartPr>
      <w:docPartBody>
        <w:p w:rsidR="00486593" w:rsidRDefault="00486593" w:rsidP="004179EF">
          <w:pPr>
            <w:pStyle w:val="7DA569CC11274850AF5EA5F1BB82F415"/>
          </w:pPr>
          <w:r w:rsidRPr="007950B9">
            <w:t>Monday</w:t>
          </w:r>
        </w:p>
      </w:docPartBody>
    </w:docPart>
    <w:docPart>
      <w:docPartPr>
        <w:name w:val="9EC98138CEFF46E1966337EF77FC2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E3133-298A-4C4B-9230-735EA700EB6F}"/>
      </w:docPartPr>
      <w:docPartBody>
        <w:p w:rsidR="00486593" w:rsidRDefault="00486593" w:rsidP="004179EF">
          <w:pPr>
            <w:pStyle w:val="9EC98138CEFF46E1966337EF77FC236A"/>
          </w:pPr>
          <w:r w:rsidRPr="007950B9">
            <w:t>May 31, 20XX</w:t>
          </w:r>
        </w:p>
      </w:docPartBody>
    </w:docPart>
    <w:docPart>
      <w:docPartPr>
        <w:name w:val="28AAC5DEE5D34088BD41A23C5E9F5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3F5AA-5491-4D6D-98D3-C47A8D35FF1D}"/>
      </w:docPartPr>
      <w:docPartBody>
        <w:p w:rsidR="00486593" w:rsidRDefault="00486593" w:rsidP="004179EF">
          <w:pPr>
            <w:pStyle w:val="28AAC5DEE5D34088BD41A23C5E9F503E"/>
          </w:pPr>
          <w:r w:rsidRPr="007950B9">
            <w:t>7:00PM</w:t>
          </w:r>
        </w:p>
      </w:docPartBody>
    </w:docPart>
    <w:docPart>
      <w:docPartPr>
        <w:name w:val="66BDC52CF9E449658325F00F1D76F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FE793-7DD8-413D-9B80-AE1102928CFB}"/>
      </w:docPartPr>
      <w:docPartBody>
        <w:p w:rsidR="00486593" w:rsidRDefault="00486593" w:rsidP="004179EF">
          <w:pPr>
            <w:pStyle w:val="66BDC52CF9E449658325F00F1D76F91F"/>
          </w:pPr>
          <w:r w:rsidRPr="007950B9">
            <w:t>LAKESHORE PARK</w:t>
          </w:r>
        </w:p>
      </w:docPartBody>
    </w:docPart>
    <w:docPart>
      <w:docPartPr>
        <w:name w:val="7E6A629F1BE44133A10D0F9C5D53B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F9DF-6940-4207-8574-8748CA15AC55}"/>
      </w:docPartPr>
      <w:docPartBody>
        <w:p w:rsidR="00486593" w:rsidRDefault="00486593" w:rsidP="004179EF">
          <w:pPr>
            <w:pStyle w:val="7E6A629F1BE44133A10D0F9C5D53B490"/>
          </w:pPr>
          <w:r w:rsidRPr="007950B9">
            <w:t xml:space="preserve">CELEBRATE WITH FOOD, LIVE MUSIC, </w:t>
          </w:r>
          <w:r>
            <w:t>GAMES,</w:t>
          </w:r>
          <w:r w:rsidRPr="007950B9">
            <w:t xml:space="preserve"> AND MORE</w:t>
          </w:r>
        </w:p>
      </w:docPartBody>
    </w:docPart>
    <w:docPart>
      <w:docPartPr>
        <w:name w:val="E812FEB86D1F434FAB8D89DD917E3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1BAD3-EEFB-46D8-816D-08EC81178A49}"/>
      </w:docPartPr>
      <w:docPartBody>
        <w:p w:rsidR="00486593" w:rsidRDefault="00486593" w:rsidP="004179EF">
          <w:pPr>
            <w:pStyle w:val="E812FEB86D1F434FAB8D89DD917E3BE8"/>
          </w:pPr>
          <w:r w:rsidRPr="00DE421C">
            <w:t>Memorial Day Barbeque</w:t>
          </w:r>
        </w:p>
      </w:docPartBody>
    </w:docPart>
    <w:docPart>
      <w:docPartPr>
        <w:name w:val="7F5A2F4B64E44768A5D33479F2384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513C8-50C0-472F-9F3B-61CC6131DF88}"/>
      </w:docPartPr>
      <w:docPartBody>
        <w:p w:rsidR="00486593" w:rsidRDefault="00486593" w:rsidP="004179EF">
          <w:pPr>
            <w:pStyle w:val="7F5A2F4B64E44768A5D33479F2384F23"/>
          </w:pPr>
          <w:r w:rsidRPr="007950B9">
            <w:t>Monday</w:t>
          </w:r>
        </w:p>
      </w:docPartBody>
    </w:docPart>
    <w:docPart>
      <w:docPartPr>
        <w:name w:val="AB81015B8A34483AB8AAD6B6A906F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6E218-D71D-4361-BCBF-D369F04DD20F}"/>
      </w:docPartPr>
      <w:docPartBody>
        <w:p w:rsidR="00486593" w:rsidRDefault="00486593" w:rsidP="004179EF">
          <w:pPr>
            <w:pStyle w:val="AB81015B8A34483AB8AAD6B6A906FC03"/>
          </w:pPr>
          <w:r w:rsidRPr="007950B9">
            <w:t>May 31, 20XX</w:t>
          </w:r>
        </w:p>
      </w:docPartBody>
    </w:docPart>
    <w:docPart>
      <w:docPartPr>
        <w:name w:val="4C55877102154E4FBE2B24015E27C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427FB-6610-46F5-A1FF-4A8504E88083}"/>
      </w:docPartPr>
      <w:docPartBody>
        <w:p w:rsidR="00486593" w:rsidRDefault="00486593" w:rsidP="004179EF">
          <w:pPr>
            <w:pStyle w:val="4C55877102154E4FBE2B24015E27CFA8"/>
          </w:pPr>
          <w:r w:rsidRPr="007950B9">
            <w:t>7:00PM</w:t>
          </w:r>
        </w:p>
      </w:docPartBody>
    </w:docPart>
    <w:docPart>
      <w:docPartPr>
        <w:name w:val="D71758F6C45F4681990B186733C17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8113-EDBE-4C3A-8261-F435D3F374C0}"/>
      </w:docPartPr>
      <w:docPartBody>
        <w:p w:rsidR="00486593" w:rsidRDefault="00486593" w:rsidP="004179EF">
          <w:pPr>
            <w:pStyle w:val="D71758F6C45F4681990B186733C176FA"/>
          </w:pPr>
          <w:r w:rsidRPr="007950B9">
            <w:t>LAKESHORE PARK</w:t>
          </w:r>
        </w:p>
      </w:docPartBody>
    </w:docPart>
    <w:docPart>
      <w:docPartPr>
        <w:name w:val="37D046C1F32D46AB8B91C43C91E6D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61785-3CED-4465-9F1B-5E322E8220A6}"/>
      </w:docPartPr>
      <w:docPartBody>
        <w:p w:rsidR="00486593" w:rsidRDefault="00486593" w:rsidP="004179EF">
          <w:pPr>
            <w:pStyle w:val="37D046C1F32D46AB8B91C43C91E6D46A"/>
          </w:pPr>
          <w:r w:rsidRPr="007950B9">
            <w:t xml:space="preserve">CELEBRATE WITH FOOD, LIVE MUSIC, </w:t>
          </w:r>
          <w:r>
            <w:t>GAMES,</w:t>
          </w:r>
          <w:r w:rsidRPr="007950B9">
            <w:t xml:space="preserve"> AND MO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sterama">
    <w:altName w:val="Posterama"/>
    <w:charset w:val="00"/>
    <w:family w:val="swiss"/>
    <w:pitch w:val="variable"/>
    <w:sig w:usb0="A11526FF" w:usb1="D000204B" w:usb2="0001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79EF"/>
    <w:rsid w:val="004179EF"/>
    <w:rsid w:val="00486593"/>
    <w:rsid w:val="004D42B1"/>
    <w:rsid w:val="00A1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593"/>
    <w:rPr>
      <w:color w:val="808080"/>
    </w:rPr>
  </w:style>
  <w:style w:type="paragraph" w:customStyle="1" w:styleId="81EB7DA443F64CE9896E5883E71C5E77">
    <w:name w:val="81EB7DA443F64CE9896E5883E71C5E77"/>
    <w:rsid w:val="004179EF"/>
  </w:style>
  <w:style w:type="paragraph" w:customStyle="1" w:styleId="7DA569CC11274850AF5EA5F1BB82F415">
    <w:name w:val="7DA569CC11274850AF5EA5F1BB82F415"/>
    <w:rsid w:val="004179EF"/>
  </w:style>
  <w:style w:type="paragraph" w:customStyle="1" w:styleId="9EC98138CEFF46E1966337EF77FC236A">
    <w:name w:val="9EC98138CEFF46E1966337EF77FC236A"/>
    <w:rsid w:val="004179EF"/>
  </w:style>
  <w:style w:type="paragraph" w:customStyle="1" w:styleId="28AAC5DEE5D34088BD41A23C5E9F503E">
    <w:name w:val="28AAC5DEE5D34088BD41A23C5E9F503E"/>
    <w:rsid w:val="004179EF"/>
  </w:style>
  <w:style w:type="paragraph" w:customStyle="1" w:styleId="66BDC52CF9E449658325F00F1D76F91F">
    <w:name w:val="66BDC52CF9E449658325F00F1D76F91F"/>
    <w:rsid w:val="004179EF"/>
  </w:style>
  <w:style w:type="paragraph" w:customStyle="1" w:styleId="7E6A629F1BE44133A10D0F9C5D53B490">
    <w:name w:val="7E6A629F1BE44133A10D0F9C5D53B490"/>
    <w:rsid w:val="004179EF"/>
  </w:style>
  <w:style w:type="paragraph" w:customStyle="1" w:styleId="E812FEB86D1F434FAB8D89DD917E3BE8">
    <w:name w:val="E812FEB86D1F434FAB8D89DD917E3BE8"/>
    <w:rsid w:val="004179EF"/>
  </w:style>
  <w:style w:type="paragraph" w:customStyle="1" w:styleId="7F5A2F4B64E44768A5D33479F2384F23">
    <w:name w:val="7F5A2F4B64E44768A5D33479F2384F23"/>
    <w:rsid w:val="004179EF"/>
  </w:style>
  <w:style w:type="paragraph" w:customStyle="1" w:styleId="AB81015B8A34483AB8AAD6B6A906FC03">
    <w:name w:val="AB81015B8A34483AB8AAD6B6A906FC03"/>
    <w:rsid w:val="004179EF"/>
  </w:style>
  <w:style w:type="paragraph" w:customStyle="1" w:styleId="4C55877102154E4FBE2B24015E27CFA8">
    <w:name w:val="4C55877102154E4FBE2B24015E27CFA8"/>
    <w:rsid w:val="004179EF"/>
  </w:style>
  <w:style w:type="paragraph" w:customStyle="1" w:styleId="D71758F6C45F4681990B186733C176FA">
    <w:name w:val="D71758F6C45F4681990B186733C176FA"/>
    <w:rsid w:val="004179EF"/>
  </w:style>
  <w:style w:type="paragraph" w:customStyle="1" w:styleId="37D046C1F32D46AB8B91C43C91E6D46A">
    <w:name w:val="37D046C1F32D46AB8B91C43C91E6D46A"/>
    <w:rsid w:val="004179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emoiral Day BBQ">
      <a:dk1>
        <a:srgbClr val="000000"/>
      </a:dk1>
      <a:lt1>
        <a:srgbClr val="FFFFFF"/>
      </a:lt1>
      <a:dk2>
        <a:srgbClr val="E83C38"/>
      </a:dk2>
      <a:lt2>
        <a:srgbClr val="E7E6E6"/>
      </a:lt2>
      <a:accent1>
        <a:srgbClr val="448ECC"/>
      </a:accent1>
      <a:accent2>
        <a:srgbClr val="6FA13A"/>
      </a:accent2>
      <a:accent3>
        <a:srgbClr val="C68310"/>
      </a:accent3>
      <a:accent4>
        <a:srgbClr val="054BA0"/>
      </a:accent4>
      <a:accent5>
        <a:srgbClr val="0F830F"/>
      </a:accent5>
      <a:accent6>
        <a:srgbClr val="B56B00"/>
      </a:accent6>
      <a:hlink>
        <a:srgbClr val="E83C38"/>
      </a:hlink>
      <a:folHlink>
        <a:srgbClr val="954F72"/>
      </a:folHlink>
    </a:clrScheme>
    <a:fontScheme name="Custom 62">
      <a:majorFont>
        <a:latin typeface="Posterama"/>
        <a:ea typeface=""/>
        <a:cs typeface=""/>
      </a:majorFont>
      <a:minorFont>
        <a:latin typeface="Postera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1.xml><?xml version="1.0" encoding="utf-8"?>
<ds:datastoreItem xmlns:ds="http://schemas.openxmlformats.org/officeDocument/2006/customXml" ds:itemID="{1A02F89B-333E-4E55-BE81-B355C8F7557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ap:Properties xmlns:vt="http://schemas.openxmlformats.org/officeDocument/2006/docPropsVTypes" xmlns:ap="http://schemas.openxmlformats.org/officeDocument/2006/extended-properties">
  <ap:Template>TM10247772</ap:Template>
  <ap:TotalTime>0</ap:TotalTime>
  <ap:Pages>1</ap:Pages>
  <ap:Words>60</ap:Words>
  <ap:Characters>347</ap:Characters>
  <ap:Application>Microsoft Office Word</ap:Application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0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4T18:36:00Z</dcterms:created>
  <dcterms:modified xsi:type="dcterms:W3CDTF">2021-05-24T18:36:00Z</dcterms:modified>
</cp:coreProperties>
</file>